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476B4" w14:textId="58632533" w:rsidR="008D0509" w:rsidRPr="00DA6252" w:rsidRDefault="008D0509" w:rsidP="008D0509">
      <w:pPr>
        <w:jc w:val="center"/>
        <w:rPr>
          <w:b/>
        </w:rPr>
      </w:pPr>
      <w:r w:rsidRPr="00DA6252">
        <w:rPr>
          <w:b/>
        </w:rPr>
        <w:t>Lab</w:t>
      </w:r>
      <w:r w:rsidR="00DA6252">
        <w:rPr>
          <w:b/>
        </w:rPr>
        <w:t xml:space="preserve"> </w:t>
      </w:r>
      <w:r w:rsidRPr="00DA6252">
        <w:rPr>
          <w:b/>
        </w:rPr>
        <w:t>3</w:t>
      </w:r>
      <w:r w:rsidR="00DA6252" w:rsidRPr="00DA6252">
        <w:rPr>
          <w:b/>
        </w:rPr>
        <w:t xml:space="preserve"> </w:t>
      </w:r>
    </w:p>
    <w:p w14:paraId="1756DF54" w14:textId="1E73854F" w:rsidR="008D0509" w:rsidRDefault="00DA6252" w:rsidP="00230401">
      <w:pPr>
        <w:pStyle w:val="ListParagraph"/>
        <w:numPr>
          <w:ilvl w:val="0"/>
          <w:numId w:val="1"/>
        </w:numPr>
        <w:spacing w:before="240" w:after="240"/>
      </w:pPr>
      <w:r>
        <w:t>Inside your CIST1300-001, create a folder “Lab 3” and inside the folder create two html files index.html and aboutme.html</w:t>
      </w:r>
    </w:p>
    <w:p w14:paraId="504A97C4" w14:textId="2DF56176" w:rsidR="008D0509" w:rsidRDefault="008D0509" w:rsidP="00230401">
      <w:pPr>
        <w:pStyle w:val="ListParagraph"/>
        <w:numPr>
          <w:ilvl w:val="0"/>
          <w:numId w:val="1"/>
        </w:numPr>
        <w:spacing w:before="120" w:after="120"/>
      </w:pPr>
      <w:r>
        <w:t xml:space="preserve">Here is a chance to be creative, the </w:t>
      </w:r>
      <w:r w:rsidRPr="008D0509">
        <w:rPr>
          <w:noProof/>
        </w:rPr>
        <w:t>previous</w:t>
      </w:r>
      <w:r>
        <w:t xml:space="preserve"> class we discussed HTML elements, remember </w:t>
      </w:r>
      <w:hyperlink r:id="rId6" w:history="1">
        <w:r w:rsidRPr="00C14798">
          <w:rPr>
            <w:rStyle w:val="Hyperlink"/>
          </w:rPr>
          <w:t>www.w3schools.com</w:t>
        </w:r>
      </w:hyperlink>
      <w:r>
        <w:t xml:space="preserve"> is your friend. You </w:t>
      </w:r>
      <w:r w:rsidRPr="008D0509">
        <w:rPr>
          <w:noProof/>
        </w:rPr>
        <w:t xml:space="preserve">can </w:t>
      </w:r>
      <w:r>
        <w:t>check out that link and see which elements you can use.</w:t>
      </w:r>
    </w:p>
    <w:p w14:paraId="7F9814F4" w14:textId="12F8402E" w:rsidR="008D0509" w:rsidRDefault="008D0509" w:rsidP="00230401">
      <w:pPr>
        <w:pStyle w:val="ListParagraph"/>
        <w:numPr>
          <w:ilvl w:val="0"/>
          <w:numId w:val="1"/>
        </w:numPr>
        <w:spacing w:before="120" w:after="120"/>
      </w:pPr>
      <w:r>
        <w:t xml:space="preserve">In the </w:t>
      </w:r>
      <w:r w:rsidR="00DA6252">
        <w:rPr>
          <w:noProof/>
        </w:rPr>
        <w:t>index.html</w:t>
      </w:r>
      <w:r>
        <w:t xml:space="preserve"> web page</w:t>
      </w:r>
      <w:r w:rsidR="00230401">
        <w:t>,</w:t>
      </w:r>
      <w:r>
        <w:t xml:space="preserve"> </w:t>
      </w:r>
      <w:r w:rsidR="00DA6252">
        <w:t>create an anchor link to connect to aboutme.html page</w:t>
      </w:r>
    </w:p>
    <w:p w14:paraId="70EAB2E0" w14:textId="1E74D28D" w:rsidR="008D0509" w:rsidRDefault="008D0509" w:rsidP="00230401">
      <w:pPr>
        <w:pStyle w:val="ListParagraph"/>
        <w:numPr>
          <w:ilvl w:val="0"/>
          <w:numId w:val="1"/>
        </w:numPr>
        <w:spacing w:before="120" w:after="120"/>
      </w:pPr>
      <w:r>
        <w:t xml:space="preserve">Grading for this lab is purely based on how you use HTML elements, and I am ok if the website looks ugly. This lab will be further extended in the </w:t>
      </w:r>
      <w:r w:rsidRPr="008D0509">
        <w:rPr>
          <w:noProof/>
        </w:rPr>
        <w:t>future</w:t>
      </w:r>
      <w:r>
        <w:t xml:space="preserve"> to use CSS, where you can make your website beautiful. This lab aims to get you hands-on practice on writing HTML page from </w:t>
      </w:r>
      <w:r w:rsidR="00230401">
        <w:t>scratch,</w:t>
      </w:r>
      <w:r>
        <w:t xml:space="preserve"> so I expect you to use HTML elements, which we covered in class and beyond. </w:t>
      </w:r>
    </w:p>
    <w:p w14:paraId="43D9D63F" w14:textId="39D66306" w:rsidR="006548CA" w:rsidRDefault="006548CA" w:rsidP="00230401">
      <w:pPr>
        <w:pStyle w:val="ListParagraph"/>
        <w:numPr>
          <w:ilvl w:val="0"/>
          <w:numId w:val="1"/>
        </w:numPr>
        <w:spacing w:before="120" w:after="120"/>
      </w:pPr>
      <w:r>
        <w:rPr>
          <w:noProof/>
        </w:rPr>
        <w:t xml:space="preserve">The more you use HTML elements it will give you confidence. </w:t>
      </w:r>
      <w:r w:rsidRPr="006548CA">
        <w:rPr>
          <w:noProof/>
        </w:rPr>
        <w:t>Ideally</w:t>
      </w:r>
      <w:r>
        <w:rPr>
          <w:noProof/>
        </w:rPr>
        <w:t xml:space="preserve">, a </w:t>
      </w:r>
      <w:r w:rsidR="00DA6252">
        <w:rPr>
          <w:noProof/>
        </w:rPr>
        <w:t>aboutme page</w:t>
      </w:r>
      <w:r>
        <w:rPr>
          <w:noProof/>
        </w:rPr>
        <w:t xml:space="preserve"> should have information such as your name, address, </w:t>
      </w:r>
      <w:r w:rsidRPr="006548CA">
        <w:rPr>
          <w:noProof/>
        </w:rPr>
        <w:t>phone,</w:t>
      </w:r>
      <w:r>
        <w:rPr>
          <w:noProof/>
        </w:rPr>
        <w:t xml:space="preserve"> some </w:t>
      </w:r>
      <w:r w:rsidRPr="006548CA">
        <w:rPr>
          <w:noProof/>
        </w:rPr>
        <w:t>introd</w:t>
      </w:r>
      <w:r>
        <w:rPr>
          <w:noProof/>
        </w:rPr>
        <w:t>uc</w:t>
      </w:r>
      <w:r w:rsidRPr="006548CA">
        <w:rPr>
          <w:noProof/>
        </w:rPr>
        <w:t>tion</w:t>
      </w:r>
      <w:r>
        <w:rPr>
          <w:noProof/>
        </w:rPr>
        <w:t xml:space="preserve"> statement about yourself, your skill sets, your education, </w:t>
      </w:r>
      <w:r w:rsidRPr="006548CA">
        <w:rPr>
          <w:noProof/>
        </w:rPr>
        <w:t>and</w:t>
      </w:r>
      <w:r>
        <w:rPr>
          <w:noProof/>
        </w:rPr>
        <w:t xml:space="preserve"> work experience  As this is an </w:t>
      </w:r>
      <w:r w:rsidRPr="006548CA">
        <w:rPr>
          <w:noProof/>
        </w:rPr>
        <w:t>opp</w:t>
      </w:r>
      <w:r>
        <w:rPr>
          <w:noProof/>
        </w:rPr>
        <w:t>o</w:t>
      </w:r>
      <w:r w:rsidRPr="006548CA">
        <w:rPr>
          <w:noProof/>
        </w:rPr>
        <w:t>rtunity</w:t>
      </w:r>
      <w:r>
        <w:rPr>
          <w:noProof/>
        </w:rPr>
        <w:t xml:space="preserve"> for you to be creative, please use the proper HTML elements and attribute and design your webpage.</w:t>
      </w:r>
    </w:p>
    <w:p w14:paraId="7407AF45" w14:textId="3F3BBBE2" w:rsidR="006548CA" w:rsidRDefault="006548CA" w:rsidP="00230401">
      <w:pPr>
        <w:pStyle w:val="ListParagraph"/>
        <w:numPr>
          <w:ilvl w:val="0"/>
          <w:numId w:val="1"/>
        </w:numPr>
        <w:spacing w:before="120" w:after="120"/>
      </w:pPr>
      <w:r>
        <w:t xml:space="preserve">Once you are done, stop here </w:t>
      </w:r>
      <w:r w:rsidRPr="006548CA">
        <w:rPr>
          <w:noProof/>
        </w:rPr>
        <w:t>ask</w:t>
      </w:r>
      <w:r>
        <w:rPr>
          <w:noProof/>
        </w:rPr>
        <w:t xml:space="preserve"> for</w:t>
      </w:r>
      <w:r>
        <w:t xml:space="preserve"> feedback from the instructor, I will review </w:t>
      </w:r>
      <w:r w:rsidRPr="006548CA">
        <w:rPr>
          <w:noProof/>
        </w:rPr>
        <w:t>you</w:t>
      </w:r>
      <w:r>
        <w:rPr>
          <w:noProof/>
        </w:rPr>
        <w:t>r</w:t>
      </w:r>
      <w:r>
        <w:t xml:space="preserve"> webpage in local, and quickly glance your content and your code. I will provide </w:t>
      </w:r>
      <w:r w:rsidRPr="006548CA">
        <w:rPr>
          <w:noProof/>
        </w:rPr>
        <w:t>you</w:t>
      </w:r>
      <w:r>
        <w:rPr>
          <w:noProof/>
        </w:rPr>
        <w:t xml:space="preserve"> with</w:t>
      </w:r>
      <w:r>
        <w:t xml:space="preserve"> my feedback, and you can decide if you want to change.</w:t>
      </w:r>
    </w:p>
    <w:p w14:paraId="4D593E39" w14:textId="10227319" w:rsidR="006548CA" w:rsidRDefault="006548CA" w:rsidP="00DA6252">
      <w:pPr>
        <w:pStyle w:val="ListParagraph"/>
        <w:numPr>
          <w:ilvl w:val="0"/>
          <w:numId w:val="1"/>
        </w:numPr>
        <w:spacing w:before="120" w:after="120"/>
      </w:pPr>
      <w:r>
        <w:t xml:space="preserve">Once you are ready and tested your code </w:t>
      </w:r>
      <w:r w:rsidR="00DA6252">
        <w:t xml:space="preserve">and push it to </w:t>
      </w:r>
      <w:proofErr w:type="spellStart"/>
      <w:r w:rsidR="00DA6252">
        <w:t>loki</w:t>
      </w:r>
      <w:proofErr w:type="spellEnd"/>
      <w:r w:rsidR="00DA6252">
        <w:t xml:space="preserve"> and git</w:t>
      </w:r>
    </w:p>
    <w:p w14:paraId="6B18845B" w14:textId="5AFCBB66" w:rsidR="001C1112" w:rsidRDefault="001C1112" w:rsidP="00230401">
      <w:pPr>
        <w:pStyle w:val="ListParagraph"/>
        <w:numPr>
          <w:ilvl w:val="0"/>
          <w:numId w:val="1"/>
        </w:numPr>
        <w:spacing w:before="120" w:after="120"/>
      </w:pPr>
      <w:r>
        <w:t xml:space="preserve">There are chances we might encounter rendering issues, such as content might not be displayed correctly in </w:t>
      </w:r>
      <w:r>
        <w:rPr>
          <w:noProof/>
        </w:rPr>
        <w:t>L</w:t>
      </w:r>
      <w:r w:rsidRPr="001C1112">
        <w:rPr>
          <w:noProof/>
        </w:rPr>
        <w:t>oki</w:t>
      </w:r>
      <w:r>
        <w:t xml:space="preserve">, don’t panic </w:t>
      </w:r>
      <w:r w:rsidRPr="001C1112">
        <w:rPr>
          <w:noProof/>
        </w:rPr>
        <w:t>let</w:t>
      </w:r>
      <w:r>
        <w:rPr>
          <w:noProof/>
        </w:rPr>
        <w:t>'</w:t>
      </w:r>
      <w:r w:rsidRPr="001C1112">
        <w:rPr>
          <w:noProof/>
        </w:rPr>
        <w:t>s</w:t>
      </w:r>
      <w:r>
        <w:t xml:space="preserve"> troubleshoot. Google chrome inspect is your friend to troubleshoot, please let the </w:t>
      </w:r>
      <w:r w:rsidRPr="001C1112">
        <w:rPr>
          <w:noProof/>
        </w:rPr>
        <w:t>instructor</w:t>
      </w:r>
      <w:r>
        <w:t xml:space="preserve"> know if you see any rendering issues I can assist.</w:t>
      </w:r>
    </w:p>
    <w:p w14:paraId="79AF060B" w14:textId="313DFA0D" w:rsidR="001C1112" w:rsidRDefault="001C1112" w:rsidP="00230401">
      <w:pPr>
        <w:pStyle w:val="ListParagraph"/>
        <w:numPr>
          <w:ilvl w:val="0"/>
          <w:numId w:val="1"/>
        </w:numPr>
        <w:spacing w:before="120" w:after="120"/>
      </w:pPr>
      <w:r>
        <w:t xml:space="preserve">Now if your website doesn’t have any issues, good </w:t>
      </w:r>
      <w:r w:rsidRPr="001C1112">
        <w:rPr>
          <w:noProof/>
        </w:rPr>
        <w:t>let</w:t>
      </w:r>
      <w:r>
        <w:rPr>
          <w:noProof/>
        </w:rPr>
        <w:t>'</w:t>
      </w:r>
      <w:r w:rsidRPr="001C1112">
        <w:rPr>
          <w:noProof/>
        </w:rPr>
        <w:t>s</w:t>
      </w:r>
      <w:r>
        <w:t xml:space="preserve"> check out the website in your </w:t>
      </w:r>
      <w:r w:rsidRPr="001C1112">
        <w:rPr>
          <w:noProof/>
        </w:rPr>
        <w:t>smartphone</w:t>
      </w:r>
      <w:r>
        <w:t xml:space="preserve"> browser using the same </w:t>
      </w:r>
      <w:r>
        <w:rPr>
          <w:noProof/>
        </w:rPr>
        <w:t>URL</w:t>
      </w:r>
      <w:r>
        <w:t xml:space="preserve"> you used in your desktop. </w:t>
      </w:r>
      <w:r w:rsidR="00DA1785" w:rsidRPr="00DA1785">
        <w:rPr>
          <w:noProof/>
        </w:rPr>
        <w:t>Finally</w:t>
      </w:r>
      <w:r w:rsidR="00DA1785">
        <w:rPr>
          <w:noProof/>
        </w:rPr>
        <w:t>,</w:t>
      </w:r>
      <w:r w:rsidR="00DA1785">
        <w:t xml:space="preserve"> I want you to visit our class slack channel and join </w:t>
      </w:r>
      <w:r w:rsidR="00DA1785" w:rsidRPr="00DA1785">
        <w:rPr>
          <w:noProof/>
        </w:rPr>
        <w:t>Lab3,</w:t>
      </w:r>
      <w:r w:rsidR="00DA1785">
        <w:t xml:space="preserve"> and post your </w:t>
      </w:r>
      <w:r w:rsidR="00DA1785">
        <w:rPr>
          <w:noProof/>
        </w:rPr>
        <w:t>reflection</w:t>
      </w:r>
      <w:r w:rsidR="00DA1785">
        <w:t xml:space="preserve"> about </w:t>
      </w:r>
      <w:r w:rsidR="00DA1785" w:rsidRPr="00DA1785">
        <w:rPr>
          <w:noProof/>
        </w:rPr>
        <w:t>lab3</w:t>
      </w:r>
      <w:r w:rsidR="00DA1785">
        <w:t xml:space="preserve"> if you see any difference in HTML </w:t>
      </w:r>
      <w:r w:rsidR="00DA1785" w:rsidRPr="00DA1785">
        <w:rPr>
          <w:noProof/>
        </w:rPr>
        <w:t>webpage while</w:t>
      </w:r>
      <w:r w:rsidR="00DA1785">
        <w:t xml:space="preserve"> using your </w:t>
      </w:r>
      <w:r w:rsidR="00DA1785" w:rsidRPr="00DA1785">
        <w:rPr>
          <w:noProof/>
        </w:rPr>
        <w:t>smartphone</w:t>
      </w:r>
      <w:r w:rsidR="00DA1785">
        <w:t xml:space="preserve"> </w:t>
      </w:r>
      <w:proofErr w:type="gramStart"/>
      <w:r w:rsidR="00DA1785">
        <w:t>browser.  ,</w:t>
      </w:r>
      <w:proofErr w:type="gramEnd"/>
    </w:p>
    <w:p w14:paraId="26DFB76F" w14:textId="6E96F19D" w:rsidR="00DA1785" w:rsidRDefault="00DA1785" w:rsidP="00230401">
      <w:pPr>
        <w:pStyle w:val="ListParagraph"/>
        <w:spacing w:before="120" w:after="120"/>
      </w:pPr>
      <w:r>
        <w:t xml:space="preserve">** Lab3 </w:t>
      </w:r>
      <w:bookmarkStart w:id="0" w:name="_GoBack"/>
      <w:bookmarkEnd w:id="0"/>
      <w:r>
        <w:t>reflection I expect you to mention what you liked about Lab3, what you didn’t like, how can we further improve lab</w:t>
      </w:r>
      <w:proofErr w:type="gramStart"/>
      <w:r>
        <w:t xml:space="preserve">3 </w:t>
      </w:r>
      <w:r w:rsidR="00DA6252">
        <w:t>?</w:t>
      </w:r>
      <w:proofErr w:type="gramEnd"/>
      <w:r>
        <w:rPr>
          <w:noProof/>
        </w:rPr>
        <w:t>***</w:t>
      </w:r>
    </w:p>
    <w:p w14:paraId="64B6872E" w14:textId="5EC4F700" w:rsidR="00DA1785" w:rsidRDefault="00DA1785" w:rsidP="00230401">
      <w:pPr>
        <w:pStyle w:val="ListParagraph"/>
        <w:spacing w:before="120" w:after="120"/>
      </w:pPr>
    </w:p>
    <w:sectPr w:rsidR="00DA17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2A42DF"/>
    <w:multiLevelType w:val="hybridMultilevel"/>
    <w:tmpl w:val="42A4FA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M7EwMTWwMAABJR2l4NTi4sz8PJACo1oAthgn+SwAAAA="/>
  </w:docVars>
  <w:rsids>
    <w:rsidRoot w:val="008D0509"/>
    <w:rsid w:val="001C1112"/>
    <w:rsid w:val="00230401"/>
    <w:rsid w:val="006548CA"/>
    <w:rsid w:val="008D0509"/>
    <w:rsid w:val="00DA1785"/>
    <w:rsid w:val="00DA6252"/>
    <w:rsid w:val="00FB2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27079"/>
  <w15:chartTrackingRefBased/>
  <w15:docId w15:val="{BCB837A7-87CF-4556-A34E-8D0AEC389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05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05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05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w3schools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0B140-8E38-4C08-BF96-589382A13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329</Words>
  <Characters>188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a Ramesh</dc:creator>
  <cp:keywords/>
  <dc:description/>
  <cp:lastModifiedBy>Karthika Ramesh</cp:lastModifiedBy>
  <cp:revision>3</cp:revision>
  <dcterms:created xsi:type="dcterms:W3CDTF">2018-09-10T14:54:00Z</dcterms:created>
  <dcterms:modified xsi:type="dcterms:W3CDTF">2019-01-30T06:38:00Z</dcterms:modified>
</cp:coreProperties>
</file>